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1DB30780" w14:textId="1E768EC7" w:rsidR="000F59F3" w:rsidRPr="000F59F3"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44673" w:history="1">
            <w:r w:rsidR="000F59F3" w:rsidRPr="000F59F3">
              <w:rPr>
                <w:rStyle w:val="Hyperlink"/>
                <w:rFonts w:ascii="Times New Roman" w:hAnsi="Times New Roman" w:cs="Times New Roman"/>
                <w:noProof/>
                <w:sz w:val="28"/>
                <w:szCs w:val="28"/>
              </w:rPr>
              <w:t>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ASP.NET Core và một số thủ thuật nhỏ</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7833736B" w14:textId="547CE547"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4" w:history="1">
            <w:r w:rsidRPr="000F59F3">
              <w:rPr>
                <w:rStyle w:val="Hyperlink"/>
                <w:rFonts w:ascii="Times New Roman" w:hAnsi="Times New Roman" w:cs="Times New Roman"/>
                <w:noProof/>
                <w:sz w:val="28"/>
                <w:szCs w:val="28"/>
              </w:rPr>
              <w:t>1.</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rPr>
              <w:t>Cài đặt Microsoft Visual Studio</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4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w:t>
            </w:r>
            <w:r w:rsidRPr="000F59F3">
              <w:rPr>
                <w:rFonts w:ascii="Times New Roman" w:hAnsi="Times New Roman" w:cs="Times New Roman"/>
                <w:noProof/>
                <w:webHidden/>
                <w:sz w:val="28"/>
                <w:szCs w:val="28"/>
              </w:rPr>
              <w:fldChar w:fldCharType="end"/>
            </w:r>
          </w:hyperlink>
        </w:p>
        <w:p w14:paraId="68DFB95E" w14:textId="5FA516AF"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5" w:history="1">
            <w:r w:rsidRPr="000F59F3">
              <w:rPr>
                <w:rStyle w:val="Hyperlink"/>
                <w:rFonts w:ascii="Times New Roman" w:hAnsi="Times New Roman" w:cs="Times New Roman"/>
                <w:noProof/>
                <w:sz w:val="28"/>
                <w:szCs w:val="28"/>
                <w:lang w:val="vi-VN"/>
              </w:rPr>
              <w:t>2.</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Cài đặt SDK Core 3.1</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5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5</w:t>
            </w:r>
            <w:r w:rsidRPr="000F59F3">
              <w:rPr>
                <w:rFonts w:ascii="Times New Roman" w:hAnsi="Times New Roman" w:cs="Times New Roman"/>
                <w:noProof/>
                <w:webHidden/>
                <w:sz w:val="28"/>
                <w:szCs w:val="28"/>
              </w:rPr>
              <w:fldChar w:fldCharType="end"/>
            </w:r>
          </w:hyperlink>
        </w:p>
        <w:p w14:paraId="69D741C2" w14:textId="13861DC4"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6" w:history="1">
            <w:r w:rsidRPr="000F59F3">
              <w:rPr>
                <w:rStyle w:val="Hyperlink"/>
                <w:rFonts w:ascii="Times New Roman" w:hAnsi="Times New Roman" w:cs="Times New Roman"/>
                <w:noProof/>
                <w:sz w:val="28"/>
                <w:szCs w:val="28"/>
                <w:lang w:val="vi-VN"/>
              </w:rPr>
              <w:t>3.</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Cách khởi tạo project</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6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6</w:t>
            </w:r>
            <w:r w:rsidRPr="000F59F3">
              <w:rPr>
                <w:rFonts w:ascii="Times New Roman" w:hAnsi="Times New Roman" w:cs="Times New Roman"/>
                <w:noProof/>
                <w:webHidden/>
                <w:sz w:val="28"/>
                <w:szCs w:val="28"/>
              </w:rPr>
              <w:fldChar w:fldCharType="end"/>
            </w:r>
          </w:hyperlink>
        </w:p>
        <w:p w14:paraId="02029DED" w14:textId="3FCD3CCA"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7" w:history="1">
            <w:r w:rsidRPr="000F59F3">
              <w:rPr>
                <w:rStyle w:val="Hyperlink"/>
                <w:rFonts w:ascii="Times New Roman" w:hAnsi="Times New Roman" w:cs="Times New Roman"/>
                <w:noProof/>
                <w:sz w:val="28"/>
                <w:szCs w:val="28"/>
                <w:lang w:val="vi-VN"/>
              </w:rPr>
              <w:t>4.</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mô hình MVC</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7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10</w:t>
            </w:r>
            <w:r w:rsidRPr="000F59F3">
              <w:rPr>
                <w:rFonts w:ascii="Times New Roman" w:hAnsi="Times New Roman" w:cs="Times New Roman"/>
                <w:noProof/>
                <w:webHidden/>
                <w:sz w:val="28"/>
                <w:szCs w:val="28"/>
              </w:rPr>
              <w:fldChar w:fldCharType="end"/>
            </w:r>
          </w:hyperlink>
        </w:p>
        <w:p w14:paraId="39713689" w14:textId="40AE5B6D"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8" w:history="1">
            <w:r w:rsidRPr="000F59F3">
              <w:rPr>
                <w:rStyle w:val="Hyperlink"/>
                <w:rFonts w:ascii="Times New Roman" w:hAnsi="Times New Roman" w:cs="Times New Roman"/>
                <w:noProof/>
                <w:sz w:val="28"/>
                <w:szCs w:val="28"/>
                <w:lang w:val="vi-VN"/>
              </w:rPr>
              <w:t>5.</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Mô tả cấu trúc main có trong ASP.NET C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8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11</w:t>
            </w:r>
            <w:r w:rsidRPr="000F59F3">
              <w:rPr>
                <w:rFonts w:ascii="Times New Roman" w:hAnsi="Times New Roman" w:cs="Times New Roman"/>
                <w:noProof/>
                <w:webHidden/>
                <w:sz w:val="28"/>
                <w:szCs w:val="28"/>
              </w:rPr>
              <w:fldChar w:fldCharType="end"/>
            </w:r>
          </w:hyperlink>
        </w:p>
        <w:p w14:paraId="4745EA68" w14:textId="0DD7E230"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9" w:history="1">
            <w:r w:rsidRPr="000F59F3">
              <w:rPr>
                <w:rStyle w:val="Hyperlink"/>
                <w:rFonts w:ascii="Times New Roman" w:hAnsi="Times New Roman" w:cs="Times New Roman"/>
                <w:noProof/>
                <w:sz w:val="28"/>
                <w:szCs w:val="28"/>
                <w:lang w:val="vi-VN"/>
              </w:rPr>
              <w:t>6.</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Middleware trong ASP.NET C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79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12</w:t>
            </w:r>
            <w:r w:rsidRPr="000F59F3">
              <w:rPr>
                <w:rFonts w:ascii="Times New Roman" w:hAnsi="Times New Roman" w:cs="Times New Roman"/>
                <w:noProof/>
                <w:webHidden/>
                <w:sz w:val="28"/>
                <w:szCs w:val="28"/>
              </w:rPr>
              <w:fldChar w:fldCharType="end"/>
            </w:r>
          </w:hyperlink>
        </w:p>
        <w:p w14:paraId="603E70F2" w14:textId="30E2E7FA"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0" w:history="1">
            <w:r w:rsidRPr="000F59F3">
              <w:rPr>
                <w:rStyle w:val="Hyperlink"/>
                <w:rFonts w:ascii="Times New Roman" w:hAnsi="Times New Roman" w:cs="Times New Roman"/>
                <w:noProof/>
                <w:sz w:val="28"/>
                <w:szCs w:val="28"/>
                <w:lang w:val="vi-VN"/>
              </w:rPr>
              <w:t>7.</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Ro</w:t>
            </w:r>
            <w:r w:rsidRPr="000F59F3">
              <w:rPr>
                <w:rStyle w:val="Hyperlink"/>
                <w:rFonts w:ascii="Times New Roman" w:hAnsi="Times New Roman" w:cs="Times New Roman"/>
                <w:noProof/>
                <w:sz w:val="28"/>
                <w:szCs w:val="28"/>
              </w:rPr>
              <w:t>u</w:t>
            </w:r>
            <w:r w:rsidRPr="000F59F3">
              <w:rPr>
                <w:rStyle w:val="Hyperlink"/>
                <w:rFonts w:ascii="Times New Roman" w:hAnsi="Times New Roman" w:cs="Times New Roman"/>
                <w:noProof/>
                <w:sz w:val="28"/>
                <w:szCs w:val="28"/>
                <w:lang w:val="vi-VN"/>
              </w:rPr>
              <w:t>ting trong ASP.NET C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0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14</w:t>
            </w:r>
            <w:r w:rsidRPr="000F59F3">
              <w:rPr>
                <w:rFonts w:ascii="Times New Roman" w:hAnsi="Times New Roman" w:cs="Times New Roman"/>
                <w:noProof/>
                <w:webHidden/>
                <w:sz w:val="28"/>
                <w:szCs w:val="28"/>
              </w:rPr>
              <w:fldChar w:fldCharType="end"/>
            </w:r>
          </w:hyperlink>
        </w:p>
        <w:p w14:paraId="567FD399" w14:textId="07F6ED7F"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1" w:history="1">
            <w:r w:rsidRPr="000F59F3">
              <w:rPr>
                <w:rStyle w:val="Hyperlink"/>
                <w:rFonts w:ascii="Times New Roman" w:hAnsi="Times New Roman" w:cs="Times New Roman"/>
                <w:noProof/>
                <w:sz w:val="28"/>
                <w:szCs w:val="28"/>
                <w:lang w:val="vi-VN"/>
              </w:rPr>
              <w:t>8.</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Model Validation</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1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24</w:t>
            </w:r>
            <w:r w:rsidRPr="000F59F3">
              <w:rPr>
                <w:rFonts w:ascii="Times New Roman" w:hAnsi="Times New Roman" w:cs="Times New Roman"/>
                <w:noProof/>
                <w:webHidden/>
                <w:sz w:val="28"/>
                <w:szCs w:val="28"/>
              </w:rPr>
              <w:fldChar w:fldCharType="end"/>
            </w:r>
          </w:hyperlink>
        </w:p>
        <w:p w14:paraId="00E56CB4" w14:textId="3209159B" w:rsidR="000F59F3" w:rsidRPr="000F59F3" w:rsidRDefault="000F59F3">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2" w:history="1">
            <w:r w:rsidRPr="000F59F3">
              <w:rPr>
                <w:rStyle w:val="Hyperlink"/>
                <w:rFonts w:ascii="Times New Roman" w:hAnsi="Times New Roman" w:cs="Times New Roman"/>
                <w:noProof/>
                <w:sz w:val="28"/>
                <w:szCs w:val="28"/>
                <w:lang w:val="vi-VN"/>
              </w:rPr>
              <w:t>9.</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rPr>
              <w:t>Tích hợp SASS</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2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25</w:t>
            </w:r>
            <w:r w:rsidRPr="000F59F3">
              <w:rPr>
                <w:rFonts w:ascii="Times New Roman" w:hAnsi="Times New Roman" w:cs="Times New Roman"/>
                <w:noProof/>
                <w:webHidden/>
                <w:sz w:val="28"/>
                <w:szCs w:val="28"/>
              </w:rPr>
              <w:fldChar w:fldCharType="end"/>
            </w:r>
          </w:hyperlink>
        </w:p>
        <w:p w14:paraId="7C87D9E1" w14:textId="2E2868C7" w:rsidR="000F59F3" w:rsidRPr="000F59F3" w:rsidRDefault="000F59F3">
          <w:pPr>
            <w:pStyle w:val="TOC1"/>
            <w:tabs>
              <w:tab w:val="left" w:pos="440"/>
              <w:tab w:val="right" w:leader="dot" w:pos="9350"/>
            </w:tabs>
            <w:rPr>
              <w:rFonts w:ascii="Times New Roman" w:eastAsiaTheme="minorEastAsia" w:hAnsi="Times New Roman" w:cs="Times New Roman"/>
              <w:noProof/>
              <w:sz w:val="28"/>
              <w:szCs w:val="28"/>
              <w:lang w:eastAsia="ja-JP"/>
            </w:rPr>
          </w:pPr>
          <w:hyperlink w:anchor="_Toc55344683" w:history="1">
            <w:r w:rsidRPr="000F59F3">
              <w:rPr>
                <w:rStyle w:val="Hyperlink"/>
                <w:rFonts w:ascii="Times New Roman" w:hAnsi="Times New Roman" w:cs="Times New Roman"/>
                <w:noProof/>
                <w:sz w:val="28"/>
                <w:szCs w:val="28"/>
              </w:rPr>
              <w:t>II.</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rPr>
              <w:t>Khái niệm căn bản trong ASP.NET C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3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30</w:t>
            </w:r>
            <w:r w:rsidRPr="000F59F3">
              <w:rPr>
                <w:rFonts w:ascii="Times New Roman" w:hAnsi="Times New Roman" w:cs="Times New Roman"/>
                <w:noProof/>
                <w:webHidden/>
                <w:sz w:val="28"/>
                <w:szCs w:val="28"/>
              </w:rPr>
              <w:fldChar w:fldCharType="end"/>
            </w:r>
          </w:hyperlink>
        </w:p>
        <w:p w14:paraId="02BE7831" w14:textId="36111944"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4" w:history="1">
            <w:r w:rsidRPr="000F59F3">
              <w:rPr>
                <w:rStyle w:val="Hyperlink"/>
                <w:rFonts w:ascii="Times New Roman" w:hAnsi="Times New Roman" w:cs="Times New Roman"/>
                <w:noProof/>
                <w:sz w:val="28"/>
                <w:szCs w:val="28"/>
                <w:lang w:val="vi-VN"/>
              </w:rPr>
              <w:t>10.</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EntityFramework</w:t>
            </w:r>
            <w:r w:rsidRPr="000F59F3">
              <w:rPr>
                <w:rStyle w:val="Hyperlink"/>
                <w:rFonts w:ascii="Times New Roman" w:hAnsi="Times New Roman" w:cs="Times New Roman"/>
                <w:noProof/>
                <w:sz w:val="28"/>
                <w:szCs w:val="28"/>
              </w:rPr>
              <w:t xml:space="preserve"> C</w:t>
            </w:r>
            <w:r w:rsidRPr="000F59F3">
              <w:rPr>
                <w:rStyle w:val="Hyperlink"/>
                <w:rFonts w:ascii="Times New Roman" w:hAnsi="Times New Roman" w:cs="Times New Roman"/>
                <w:noProof/>
                <w:sz w:val="28"/>
                <w:szCs w:val="28"/>
                <w:lang w:val="vi-VN"/>
              </w:rPr>
              <w:t>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4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30</w:t>
            </w:r>
            <w:r w:rsidRPr="000F59F3">
              <w:rPr>
                <w:rFonts w:ascii="Times New Roman" w:hAnsi="Times New Roman" w:cs="Times New Roman"/>
                <w:noProof/>
                <w:webHidden/>
                <w:sz w:val="28"/>
                <w:szCs w:val="28"/>
              </w:rPr>
              <w:fldChar w:fldCharType="end"/>
            </w:r>
          </w:hyperlink>
        </w:p>
        <w:p w14:paraId="60159A95" w14:textId="217DD34E"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5" w:history="1">
            <w:r w:rsidRPr="000F59F3">
              <w:rPr>
                <w:rStyle w:val="Hyperlink"/>
                <w:rFonts w:ascii="Times New Roman" w:hAnsi="Times New Roman" w:cs="Times New Roman"/>
                <w:noProof/>
                <w:sz w:val="28"/>
                <w:szCs w:val="28"/>
                <w:lang w:val="vi-VN"/>
              </w:rPr>
              <w:t>11.</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Migration</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5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37</w:t>
            </w:r>
            <w:r w:rsidRPr="000F59F3">
              <w:rPr>
                <w:rFonts w:ascii="Times New Roman" w:hAnsi="Times New Roman" w:cs="Times New Roman"/>
                <w:noProof/>
                <w:webHidden/>
                <w:sz w:val="28"/>
                <w:szCs w:val="28"/>
              </w:rPr>
              <w:fldChar w:fldCharType="end"/>
            </w:r>
          </w:hyperlink>
        </w:p>
        <w:p w14:paraId="37D83B78" w14:textId="45CBD822"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6" w:history="1">
            <w:r w:rsidRPr="000F59F3">
              <w:rPr>
                <w:rStyle w:val="Hyperlink"/>
                <w:rFonts w:ascii="Times New Roman" w:hAnsi="Times New Roman" w:cs="Times New Roman"/>
                <w:noProof/>
                <w:sz w:val="28"/>
                <w:szCs w:val="28"/>
                <w:lang w:val="vi-VN"/>
              </w:rPr>
              <w:t>12.</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submit form</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6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1</w:t>
            </w:r>
            <w:r w:rsidRPr="000F59F3">
              <w:rPr>
                <w:rFonts w:ascii="Times New Roman" w:hAnsi="Times New Roman" w:cs="Times New Roman"/>
                <w:noProof/>
                <w:webHidden/>
                <w:sz w:val="28"/>
                <w:szCs w:val="28"/>
              </w:rPr>
              <w:fldChar w:fldCharType="end"/>
            </w:r>
          </w:hyperlink>
        </w:p>
        <w:p w14:paraId="7D6E464D" w14:textId="0D36E94D"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7" w:history="1">
            <w:r w:rsidRPr="000F59F3">
              <w:rPr>
                <w:rStyle w:val="Hyperlink"/>
                <w:rFonts w:ascii="Times New Roman" w:hAnsi="Times New Roman" w:cs="Times New Roman"/>
                <w:noProof/>
                <w:sz w:val="28"/>
                <w:szCs w:val="28"/>
                <w:lang w:val="vi-VN"/>
              </w:rPr>
              <w:t>13.</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truy vấn dữ liệu bằng LINQ</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7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4</w:t>
            </w:r>
            <w:r w:rsidRPr="000F59F3">
              <w:rPr>
                <w:rFonts w:ascii="Times New Roman" w:hAnsi="Times New Roman" w:cs="Times New Roman"/>
                <w:noProof/>
                <w:webHidden/>
                <w:sz w:val="28"/>
                <w:szCs w:val="28"/>
              </w:rPr>
              <w:fldChar w:fldCharType="end"/>
            </w:r>
          </w:hyperlink>
        </w:p>
        <w:p w14:paraId="0A8C04C4" w14:textId="380E67DD"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8" w:history="1">
            <w:r w:rsidRPr="000F59F3">
              <w:rPr>
                <w:rStyle w:val="Hyperlink"/>
                <w:rFonts w:ascii="Times New Roman" w:hAnsi="Times New Roman" w:cs="Times New Roman"/>
                <w:noProof/>
                <w:sz w:val="28"/>
                <w:szCs w:val="28"/>
                <w:lang w:val="vi-VN"/>
              </w:rPr>
              <w:t>14.</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Identity Authentication</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8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5</w:t>
            </w:r>
            <w:r w:rsidRPr="000F59F3">
              <w:rPr>
                <w:rFonts w:ascii="Times New Roman" w:hAnsi="Times New Roman" w:cs="Times New Roman"/>
                <w:noProof/>
                <w:webHidden/>
                <w:sz w:val="28"/>
                <w:szCs w:val="28"/>
              </w:rPr>
              <w:fldChar w:fldCharType="end"/>
            </w:r>
          </w:hyperlink>
        </w:p>
        <w:p w14:paraId="389F925E" w14:textId="545A07E0"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9" w:history="1">
            <w:r w:rsidRPr="000F59F3">
              <w:rPr>
                <w:rStyle w:val="Hyperlink"/>
                <w:rFonts w:ascii="Times New Roman" w:hAnsi="Times New Roman" w:cs="Times New Roman"/>
                <w:noProof/>
                <w:sz w:val="28"/>
                <w:szCs w:val="28"/>
                <w:lang w:val="vi-VN"/>
              </w:rPr>
              <w:t>15.</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Hướng dẫn thiết lập Identity</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89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6</w:t>
            </w:r>
            <w:r w:rsidRPr="000F59F3">
              <w:rPr>
                <w:rFonts w:ascii="Times New Roman" w:hAnsi="Times New Roman" w:cs="Times New Roman"/>
                <w:noProof/>
                <w:webHidden/>
                <w:sz w:val="28"/>
                <w:szCs w:val="28"/>
              </w:rPr>
              <w:fldChar w:fldCharType="end"/>
            </w:r>
          </w:hyperlink>
        </w:p>
        <w:p w14:paraId="5CBEFEB5" w14:textId="4DC34B34"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0" w:history="1">
            <w:r w:rsidRPr="000F59F3">
              <w:rPr>
                <w:rStyle w:val="Hyperlink"/>
                <w:rFonts w:ascii="Times New Roman" w:hAnsi="Times New Roman" w:cs="Times New Roman"/>
                <w:noProof/>
                <w:sz w:val="28"/>
                <w:szCs w:val="28"/>
                <w:lang w:val="vi-VN"/>
              </w:rPr>
              <w:t>16.</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UserIdentity và User Manager</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0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7</w:t>
            </w:r>
            <w:r w:rsidRPr="000F59F3">
              <w:rPr>
                <w:rFonts w:ascii="Times New Roman" w:hAnsi="Times New Roman" w:cs="Times New Roman"/>
                <w:noProof/>
                <w:webHidden/>
                <w:sz w:val="28"/>
                <w:szCs w:val="28"/>
              </w:rPr>
              <w:fldChar w:fldCharType="end"/>
            </w:r>
          </w:hyperlink>
        </w:p>
        <w:p w14:paraId="263E4870" w14:textId="3FF09BD6"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1" w:history="1">
            <w:r w:rsidRPr="000F59F3">
              <w:rPr>
                <w:rStyle w:val="Hyperlink"/>
                <w:rFonts w:ascii="Times New Roman" w:hAnsi="Times New Roman" w:cs="Times New Roman"/>
                <w:noProof/>
                <w:sz w:val="28"/>
                <w:szCs w:val="28"/>
                <w:lang w:val="vi-VN"/>
              </w:rPr>
              <w:t>17.</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RoleIdentity và Role Manager</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1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8</w:t>
            </w:r>
            <w:r w:rsidRPr="000F59F3">
              <w:rPr>
                <w:rFonts w:ascii="Times New Roman" w:hAnsi="Times New Roman" w:cs="Times New Roman"/>
                <w:noProof/>
                <w:webHidden/>
                <w:sz w:val="28"/>
                <w:szCs w:val="28"/>
              </w:rPr>
              <w:fldChar w:fldCharType="end"/>
            </w:r>
          </w:hyperlink>
        </w:p>
        <w:p w14:paraId="3E6DACA1" w14:textId="3458E080"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2" w:history="1">
            <w:r w:rsidRPr="000F59F3">
              <w:rPr>
                <w:rStyle w:val="Hyperlink"/>
                <w:rFonts w:ascii="Times New Roman" w:hAnsi="Times New Roman" w:cs="Times New Roman"/>
                <w:noProof/>
                <w:sz w:val="28"/>
                <w:szCs w:val="28"/>
                <w:lang w:val="vi-VN"/>
              </w:rPr>
              <w:t>18.</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Giới thiệu về SigninManager</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2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49</w:t>
            </w:r>
            <w:r w:rsidRPr="000F59F3">
              <w:rPr>
                <w:rFonts w:ascii="Times New Roman" w:hAnsi="Times New Roman" w:cs="Times New Roman"/>
                <w:noProof/>
                <w:webHidden/>
                <w:sz w:val="28"/>
                <w:szCs w:val="28"/>
              </w:rPr>
              <w:fldChar w:fldCharType="end"/>
            </w:r>
          </w:hyperlink>
        </w:p>
        <w:p w14:paraId="10848252" w14:textId="19DC17CB" w:rsidR="000F59F3" w:rsidRPr="000F59F3" w:rsidRDefault="000F59F3">
          <w:pPr>
            <w:pStyle w:val="TOC1"/>
            <w:tabs>
              <w:tab w:val="left" w:pos="660"/>
              <w:tab w:val="right" w:leader="dot" w:pos="9350"/>
            </w:tabs>
            <w:rPr>
              <w:rFonts w:ascii="Times New Roman" w:eastAsiaTheme="minorEastAsia" w:hAnsi="Times New Roman" w:cs="Times New Roman"/>
              <w:noProof/>
              <w:sz w:val="28"/>
              <w:szCs w:val="28"/>
              <w:lang w:eastAsia="ja-JP"/>
            </w:rPr>
          </w:pPr>
          <w:hyperlink w:anchor="_Toc55344693" w:history="1">
            <w:r w:rsidRPr="000F59F3">
              <w:rPr>
                <w:rStyle w:val="Hyperlink"/>
                <w:rFonts w:ascii="Times New Roman" w:hAnsi="Times New Roman" w:cs="Times New Roman"/>
                <w:noProof/>
                <w:sz w:val="28"/>
                <w:szCs w:val="28"/>
              </w:rPr>
              <w:t>III.</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rPr>
              <w:t>Khái niệm nâng cao trong Asp.net cor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3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50</w:t>
            </w:r>
            <w:r w:rsidRPr="000F59F3">
              <w:rPr>
                <w:rFonts w:ascii="Times New Roman" w:hAnsi="Times New Roman" w:cs="Times New Roman"/>
                <w:noProof/>
                <w:webHidden/>
                <w:sz w:val="28"/>
                <w:szCs w:val="28"/>
              </w:rPr>
              <w:fldChar w:fldCharType="end"/>
            </w:r>
          </w:hyperlink>
        </w:p>
        <w:p w14:paraId="4688317F" w14:textId="136C2BB1"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4" w:history="1">
            <w:r w:rsidRPr="000F59F3">
              <w:rPr>
                <w:rStyle w:val="Hyperlink"/>
                <w:rFonts w:ascii="Times New Roman" w:hAnsi="Times New Roman" w:cs="Times New Roman"/>
                <w:noProof/>
                <w:sz w:val="28"/>
                <w:szCs w:val="28"/>
                <w:lang w:val="vi-VN"/>
              </w:rPr>
              <w:t>19.</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Hướng dẫn gửi mail MailKit</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4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50</w:t>
            </w:r>
            <w:r w:rsidRPr="000F59F3">
              <w:rPr>
                <w:rFonts w:ascii="Times New Roman" w:hAnsi="Times New Roman" w:cs="Times New Roman"/>
                <w:noProof/>
                <w:webHidden/>
                <w:sz w:val="28"/>
                <w:szCs w:val="28"/>
              </w:rPr>
              <w:fldChar w:fldCharType="end"/>
            </w:r>
          </w:hyperlink>
        </w:p>
        <w:p w14:paraId="71DFA755" w14:textId="742473D2" w:rsidR="000F59F3" w:rsidRPr="000F59F3" w:rsidRDefault="000F59F3">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5" w:history="1">
            <w:r w:rsidRPr="000F59F3">
              <w:rPr>
                <w:rStyle w:val="Hyperlink"/>
                <w:rFonts w:ascii="Times New Roman" w:hAnsi="Times New Roman" w:cs="Times New Roman"/>
                <w:noProof/>
                <w:sz w:val="28"/>
                <w:szCs w:val="28"/>
                <w:lang w:val="vi-VN"/>
              </w:rPr>
              <w:t>20.</w:t>
            </w:r>
            <w:r w:rsidRPr="000F59F3">
              <w:rPr>
                <w:rFonts w:ascii="Times New Roman" w:eastAsiaTheme="minorEastAsia" w:hAnsi="Times New Roman" w:cs="Times New Roman"/>
                <w:noProof/>
                <w:sz w:val="28"/>
                <w:szCs w:val="28"/>
                <w:lang w:eastAsia="ja-JP"/>
              </w:rPr>
              <w:tab/>
            </w:r>
            <w:r w:rsidRPr="000F59F3">
              <w:rPr>
                <w:rStyle w:val="Hyperlink"/>
                <w:rFonts w:ascii="Times New Roman" w:hAnsi="Times New Roman" w:cs="Times New Roman"/>
                <w:noProof/>
                <w:sz w:val="28"/>
                <w:szCs w:val="28"/>
                <w:lang w:val="vi-VN"/>
              </w:rPr>
              <w:t>Hướng dẫn tích hợp API login with google</w:t>
            </w:r>
            <w:r w:rsidRPr="000F59F3">
              <w:rPr>
                <w:rFonts w:ascii="Times New Roman" w:hAnsi="Times New Roman" w:cs="Times New Roman"/>
                <w:noProof/>
                <w:webHidden/>
                <w:sz w:val="28"/>
                <w:szCs w:val="28"/>
              </w:rPr>
              <w:tab/>
            </w:r>
            <w:r w:rsidRPr="000F59F3">
              <w:rPr>
                <w:rFonts w:ascii="Times New Roman" w:hAnsi="Times New Roman" w:cs="Times New Roman"/>
                <w:noProof/>
                <w:webHidden/>
                <w:sz w:val="28"/>
                <w:szCs w:val="28"/>
              </w:rPr>
              <w:fldChar w:fldCharType="begin"/>
            </w:r>
            <w:r w:rsidRPr="000F59F3">
              <w:rPr>
                <w:rFonts w:ascii="Times New Roman" w:hAnsi="Times New Roman" w:cs="Times New Roman"/>
                <w:noProof/>
                <w:webHidden/>
                <w:sz w:val="28"/>
                <w:szCs w:val="28"/>
              </w:rPr>
              <w:instrText xml:space="preserve"> PAGEREF _Toc55344695 \h </w:instrText>
            </w:r>
            <w:r w:rsidRPr="000F59F3">
              <w:rPr>
                <w:rFonts w:ascii="Times New Roman" w:hAnsi="Times New Roman" w:cs="Times New Roman"/>
                <w:noProof/>
                <w:webHidden/>
                <w:sz w:val="28"/>
                <w:szCs w:val="28"/>
              </w:rPr>
            </w:r>
            <w:r w:rsidRPr="000F59F3">
              <w:rPr>
                <w:rFonts w:ascii="Times New Roman" w:hAnsi="Times New Roman" w:cs="Times New Roman"/>
                <w:noProof/>
                <w:webHidden/>
                <w:sz w:val="28"/>
                <w:szCs w:val="28"/>
              </w:rPr>
              <w:fldChar w:fldCharType="separate"/>
            </w:r>
            <w:r w:rsidRPr="000F59F3">
              <w:rPr>
                <w:rFonts w:ascii="Times New Roman" w:hAnsi="Times New Roman" w:cs="Times New Roman"/>
                <w:noProof/>
                <w:webHidden/>
                <w:sz w:val="28"/>
                <w:szCs w:val="28"/>
              </w:rPr>
              <w:t>51</w:t>
            </w:r>
            <w:r w:rsidRPr="000F59F3">
              <w:rPr>
                <w:rFonts w:ascii="Times New Roman" w:hAnsi="Times New Roman" w:cs="Times New Roman"/>
                <w:noProof/>
                <w:webHidden/>
                <w:sz w:val="28"/>
                <w:szCs w:val="28"/>
              </w:rPr>
              <w:fldChar w:fldCharType="end"/>
            </w:r>
          </w:hyperlink>
        </w:p>
        <w:p w14:paraId="1EE0EE97" w14:textId="2C234BAF"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lastRenderedPageBreak/>
        <w:t>Tổng quan</w:t>
      </w:r>
    </w:p>
    <w:p w14:paraId="38FB22EF" w14:textId="1D4A85C3" w:rsidR="009154BD" w:rsidRPr="00E91AD1" w:rsidRDefault="009154BD" w:rsidP="00E91AD1">
      <w:pPr>
        <w:pStyle w:val="Heading1"/>
      </w:pPr>
      <w:bookmarkStart w:id="0" w:name="_Toc55344673"/>
      <w:r w:rsidRPr="00E91AD1">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44674"/>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44675"/>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4909F5A2"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44676"/>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44677"/>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44678"/>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44679"/>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44680"/>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44681"/>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44682"/>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r w:rsidRPr="00B74AB7">
        <w:t xml:space="preserve">Kết quả đạt </w:t>
      </w:r>
      <w:r>
        <w:t>được</w:t>
      </w:r>
      <w:r w:rsidR="00876EEF">
        <w:br w:type="page"/>
      </w:r>
    </w:p>
    <w:p w14:paraId="772C44D8" w14:textId="41CFDCAF" w:rsidR="003A676E" w:rsidRDefault="009154BD" w:rsidP="003A676E">
      <w:pPr>
        <w:pStyle w:val="Heading1"/>
      </w:pPr>
      <w:bookmarkStart w:id="10" w:name="_Toc55344683"/>
      <w:r>
        <w:lastRenderedPageBreak/>
        <w:t xml:space="preserve">Khái niệm căn bản trong </w:t>
      </w:r>
      <w:r w:rsidR="00F22B35">
        <w:t>ASP.NET C</w:t>
      </w:r>
      <w:r>
        <w:t>ore</w:t>
      </w:r>
      <w:bookmarkEnd w:id="10"/>
    </w:p>
    <w:p w14:paraId="048FEA09" w14:textId="6B1D8D5E" w:rsidR="00B32ADE" w:rsidRPr="00B32ADE" w:rsidRDefault="00B32ADE" w:rsidP="00B32ADE">
      <w:pPr>
        <w:pStyle w:val="Heading2"/>
        <w:rPr>
          <w:lang w:val="vi-VN"/>
        </w:rPr>
      </w:pPr>
      <w:bookmarkStart w:id="11" w:name="_Toc55301979"/>
      <w:bookmarkStart w:id="12" w:name="_Toc55344684"/>
      <w:r w:rsidRPr="003A676E">
        <w:rPr>
          <w:lang w:val="vi-VN"/>
        </w:rPr>
        <w:t>Giới thiệu về EntityFramework</w:t>
      </w:r>
      <w:r w:rsidR="005963EF">
        <w:t xml:space="preserve"> C</w:t>
      </w:r>
      <w:r w:rsidRPr="003A676E">
        <w:rPr>
          <w:lang w:val="vi-VN"/>
        </w:rPr>
        <w:t>ore</w:t>
      </w:r>
      <w:bookmarkEnd w:id="11"/>
      <w:bookmarkEnd w:id="12"/>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r w:rsidRPr="00AC6BC1">
        <w:t>Database SQL Dem</w:t>
      </w:r>
      <w:r>
        <w:t>o</w:t>
      </w:r>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r>
        <w:t>Các thao tác truy cập Manage NuGet Packages for Solution…</w:t>
      </w:r>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r>
        <w:rPr>
          <w:lang w:val="en-US"/>
        </w:rPr>
        <w:t xml:space="preserve">Các </w:t>
      </w:r>
      <w:r>
        <w:t>NuGet Package hổ trợ EF(Core)</w:t>
      </w:r>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r w:rsidRPr="007F5F79">
        <w:t>Cấu hình kết nối với Databas</w:t>
      </w:r>
      <w:r>
        <w:t>e</w:t>
      </w:r>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r>
        <w:t xml:space="preserve">Tạo một class ApplicationDbContext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r>
        <w:t>Kế thừa DbContext. Sau đó nhấn Alt + Enter để sử dụng thư viện</w:t>
      </w:r>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r>
        <w:t xml:space="preserve">Tiếp tục trỏ vào DbContext. Rồi Alt + Enter </w:t>
      </w:r>
      <w:r w:rsidRPr="00785615">
        <w:sym w:font="Wingdings" w:char="F0E0"/>
      </w:r>
      <w:r>
        <w:t xml:space="preserve"> Generate all. Tạo constructors.</w:t>
      </w:r>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r>
        <w:t>DbContextOptions&lt;ApplicationDbContext&gt;</w:t>
      </w:r>
      <w:r>
        <w:rPr>
          <w:lang w:val="en-US"/>
        </w:rPr>
        <w:t xml:space="preserve"> options</w:t>
      </w:r>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r w:rsidRPr="00301064">
        <w:t>Báo lỗi cần thêm thư viện.</w:t>
      </w:r>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r>
        <w:t>Trỏ vào  [Key], Alt+Enter sau đó thêm thư viện vào.</w:t>
      </w:r>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r>
        <w:t>Đối tượng Product</w:t>
      </w:r>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r>
        <w:t>Vào lại ApplicationDbContext ánh xạ Product mới tạo vào CSDL</w:t>
      </w:r>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r>
        <w:t>Kết nối Database thông qua appsettings.json</w:t>
      </w:r>
    </w:p>
    <w:p w14:paraId="52D64AD2" w14:textId="77777777" w:rsidR="00B32ADE" w:rsidRDefault="00B32ADE" w:rsidP="00B32ADE">
      <w:pPr>
        <w:pStyle w:val="Heading2"/>
        <w:rPr>
          <w:lang w:val="vi-VN"/>
        </w:rPr>
      </w:pPr>
      <w:bookmarkStart w:id="13" w:name="_Toc55301980"/>
      <w:bookmarkStart w:id="14" w:name="_Toc55344685"/>
      <w:r>
        <w:rPr>
          <w:lang w:val="vi-VN"/>
        </w:rPr>
        <w:t>Giới thiệu về Migration</w:t>
      </w:r>
      <w:bookmarkEnd w:id="13"/>
      <w:bookmarkEnd w:id="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r w:rsidRPr="00ED3EA1">
        <w:t>Microsoft.EnityFrameworkCore.Too</w:t>
      </w:r>
      <w:r>
        <w:t>ls</w:t>
      </w:r>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r>
        <w:t>Thêm Migration</w:t>
      </w:r>
      <w:r>
        <w:rPr>
          <w:lang w:val="en-US"/>
        </w:rPr>
        <w:t>.</w:t>
      </w:r>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r>
        <w:t>Thông báo tạo Migration thành công</w:t>
      </w:r>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r>
        <w:t>Migration “CreateDBContext” được tạo</w:t>
      </w:r>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r>
        <w:t>Thêm thuộc tính Price vào đối tượng Product</w:t>
      </w:r>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r>
        <w:t>Cập nhật thuộc tính Price của đối tượng Product</w:t>
      </w:r>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r>
        <w:t>Migration UpdateProduct được tạo</w:t>
      </w:r>
    </w:p>
    <w:p w14:paraId="57311D45" w14:textId="77777777" w:rsidR="00B32ADE" w:rsidRPr="00AC6BC1" w:rsidRDefault="00B32ADE" w:rsidP="006D7341">
      <w:pPr>
        <w:pStyle w:val="Chun"/>
      </w:pPr>
      <w:r w:rsidRPr="00AC6BC1">
        <w:lastRenderedPageBreak/>
        <w:t>Dùng lệnh Update-Database để đưa lên SQL</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r w:rsidRPr="00B73554">
        <w:t>Cập nhật thành công lên SQL</w:t>
      </w:r>
    </w:p>
    <w:p w14:paraId="77C83CE3" w14:textId="77777777" w:rsidR="00B32ADE" w:rsidRPr="00B73554" w:rsidRDefault="00B32ADE" w:rsidP="00B32ADE">
      <w:pPr>
        <w:pStyle w:val="chthchhnhnh"/>
        <w:numPr>
          <w:ilvl w:val="0"/>
          <w:numId w:val="0"/>
        </w:numPr>
        <w:ind w:left="360"/>
        <w:jc w:val="left"/>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r w:rsidRPr="00B73554">
        <w:t xml:space="preserve">Dữ liệu </w:t>
      </w:r>
      <w:r w:rsidRPr="00B32ADE">
        <w:t>phía SQL</w:t>
      </w:r>
      <w:r w:rsidRPr="00B73554">
        <w:t xml:space="preserve"> được tạo thành công</w:t>
      </w:r>
    </w:p>
    <w:p w14:paraId="657E5981" w14:textId="77777777" w:rsidR="00B32ADE" w:rsidRPr="00B32ADE" w:rsidRDefault="00B32ADE" w:rsidP="00B32ADE">
      <w:pPr>
        <w:rPr>
          <w:lang w:val="vi-VN"/>
        </w:rPr>
      </w:pPr>
    </w:p>
    <w:p w14:paraId="1A13BD91" w14:textId="77777777" w:rsidR="00D540BB" w:rsidRDefault="00102325" w:rsidP="003A676E">
      <w:pPr>
        <w:pStyle w:val="Heading2"/>
        <w:rPr>
          <w:lang w:val="vi-VN"/>
        </w:rPr>
      </w:pPr>
      <w:bookmarkStart w:id="15" w:name="_Toc55344686"/>
      <w:r>
        <w:rPr>
          <w:lang w:val="vi-VN"/>
        </w:rPr>
        <w:t>Giới thiệu về submit form</w:t>
      </w:r>
      <w:bookmarkEnd w:id="15"/>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noProof/>
          <w:color w:val="0D0D0D"/>
          <w:sz w:val="28"/>
          <w:szCs w:val="28"/>
        </w:rPr>
        <w:lastRenderedPageBreak/>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80">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6" w:name="_Toc55344687"/>
      <w:r>
        <w:rPr>
          <w:lang w:val="vi-VN"/>
        </w:rPr>
        <w:t xml:space="preserve">Giới thiệu về truy vấn dữ liệu bằng </w:t>
      </w:r>
      <w:r w:rsidR="003A676E" w:rsidRPr="003A676E">
        <w:rPr>
          <w:lang w:val="vi-VN"/>
        </w:rPr>
        <w:t>LINQ</w:t>
      </w:r>
      <w:bookmarkEnd w:id="1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7" w:name="_Toc55344688"/>
      <w:r>
        <w:rPr>
          <w:lang w:val="vi-VN"/>
        </w:rPr>
        <w:t xml:space="preserve">Giới thiệu về </w:t>
      </w:r>
      <w:r w:rsidR="00136D15" w:rsidRPr="00136D15">
        <w:rPr>
          <w:lang w:val="vi-VN"/>
        </w:rPr>
        <w:t>Identity Authentication</w:t>
      </w:r>
      <w:bookmarkEnd w:id="17"/>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8" w:name="_Toc55344689"/>
      <w:r>
        <w:rPr>
          <w:lang w:val="vi-VN"/>
        </w:rPr>
        <w:t>Hướng dẫn thiết lập Identity</w:t>
      </w:r>
      <w:bookmarkEnd w:id="18"/>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1125AB0E"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160270"/>
                    </a:xfrm>
                    <a:prstGeom prst="rect">
                      <a:avLst/>
                    </a:prstGeom>
                  </pic:spPr>
                </pic:pic>
              </a:graphicData>
            </a:graphic>
          </wp:inline>
        </w:drawing>
      </w:r>
    </w:p>
    <w:p w14:paraId="6D1FE929" w14:textId="05E273AD" w:rsidR="008F686E" w:rsidRDefault="008F686E" w:rsidP="008F686E">
      <w:pPr>
        <w:pStyle w:val="chthchhnhnh"/>
      </w:pPr>
      <w:r>
        <w:t>custom mật khẩu cho phía identity</w:t>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5B7C64C6"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063240"/>
                    </a:xfrm>
                    <a:prstGeom prst="rect">
                      <a:avLst/>
                    </a:prstGeom>
                  </pic:spPr>
                </pic:pic>
              </a:graphicData>
            </a:graphic>
          </wp:inline>
        </w:drawing>
      </w:r>
    </w:p>
    <w:p w14:paraId="4E32F139" w14:textId="6498D789" w:rsidR="008F686E" w:rsidRDefault="008F686E" w:rsidP="008F686E">
      <w:pPr>
        <w:pStyle w:val="chthchhnhnh"/>
      </w:pPr>
      <w:r>
        <w:lastRenderedPageBreak/>
        <w:t>Mô hình database sau khi thiết lập identity</w:t>
      </w:r>
    </w:p>
    <w:p w14:paraId="6AAA399C" w14:textId="6498D789"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9" w:name="_Toc55344690"/>
      <w:r>
        <w:rPr>
          <w:lang w:val="vi-VN"/>
        </w:rPr>
        <w:t>Giới thiệu về UserIdentity và User Manager</w:t>
      </w:r>
      <w:bookmarkEnd w:id="19"/>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20" w:name="_Toc55344691"/>
      <w:r>
        <w:rPr>
          <w:lang w:val="vi-VN"/>
        </w:rPr>
        <w:t>Giới thiệu về RoleIdentity và Role Manager</w:t>
      </w:r>
      <w:bookmarkEnd w:id="20"/>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B32ADE"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89"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B32ADE"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90"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1" w:name="_Toc55344692"/>
      <w:r>
        <w:rPr>
          <w:lang w:val="vi-VN"/>
        </w:rPr>
        <w:t>Giới thiệu về SigninManager</w:t>
      </w:r>
      <w:bookmarkEnd w:id="21"/>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2" w:name="_Toc55344693"/>
      <w:r>
        <w:t>Khái niệm nâng cao trong Asp.net core</w:t>
      </w:r>
      <w:bookmarkEnd w:id="22"/>
    </w:p>
    <w:p w14:paraId="50F8095A" w14:textId="6CB2B434" w:rsidR="00B6393B" w:rsidRDefault="00B6393B" w:rsidP="003A676E">
      <w:pPr>
        <w:pStyle w:val="Heading2"/>
        <w:rPr>
          <w:lang w:val="vi-VN"/>
        </w:rPr>
      </w:pPr>
      <w:bookmarkStart w:id="23" w:name="_Toc55344694"/>
      <w:r w:rsidRPr="00364AA3">
        <w:rPr>
          <w:lang w:val="vi-VN"/>
        </w:rPr>
        <w:t>Hướng dẫn gửi mail MailKit</w:t>
      </w:r>
      <w:bookmarkEnd w:id="23"/>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92"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3"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24" w:name="_Toc55344695"/>
      <w:r>
        <w:rPr>
          <w:lang w:val="vi-VN"/>
        </w:rPr>
        <w:t>Hướng dẫn tích hợp API login with google</w:t>
      </w:r>
      <w:bookmarkEnd w:id="24"/>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Link:</w:t>
      </w:r>
      <w:hyperlink r:id="rId95"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110"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lastRenderedPageBreak/>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B32ADE" w:rsidP="0008515F">
      <w:pPr>
        <w:pStyle w:val="ListParagraph"/>
        <w:numPr>
          <w:ilvl w:val="0"/>
          <w:numId w:val="36"/>
        </w:numPr>
        <w:rPr>
          <w:rFonts w:ascii="Times New Roman" w:hAnsi="Times New Roman" w:cs="Times New Roman"/>
          <w:sz w:val="28"/>
          <w:szCs w:val="28"/>
          <w:lang w:val="vi-VN"/>
        </w:rPr>
      </w:pPr>
      <w:hyperlink r:id="rId116"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B32ADE" w:rsidP="0008515F">
      <w:pPr>
        <w:pStyle w:val="ListParagraph"/>
        <w:numPr>
          <w:ilvl w:val="0"/>
          <w:numId w:val="36"/>
        </w:numPr>
        <w:rPr>
          <w:rFonts w:ascii="Times New Roman" w:hAnsi="Times New Roman" w:cs="Times New Roman"/>
          <w:sz w:val="28"/>
          <w:szCs w:val="28"/>
          <w:lang w:val="vi-VN"/>
        </w:rPr>
      </w:pPr>
      <w:hyperlink r:id="rId117"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692BA963"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FA2ED" w14:textId="77777777" w:rsidR="0028640D" w:rsidRDefault="0028640D" w:rsidP="00182CD5">
      <w:pPr>
        <w:spacing w:after="0" w:line="240" w:lineRule="auto"/>
      </w:pPr>
      <w:r>
        <w:separator/>
      </w:r>
    </w:p>
  </w:endnote>
  <w:endnote w:type="continuationSeparator" w:id="0">
    <w:p w14:paraId="4DD4F7C2" w14:textId="77777777" w:rsidR="0028640D" w:rsidRDefault="0028640D"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B32ADE" w14:paraId="4CA3B6B0" w14:textId="77777777" w:rsidTr="00182CD5">
      <w:trPr>
        <w:jc w:val="right"/>
      </w:trPr>
      <w:tc>
        <w:tcPr>
          <w:tcW w:w="4795" w:type="dxa"/>
          <w:vAlign w:val="center"/>
        </w:tcPr>
        <w:p w14:paraId="08A38537" w14:textId="271B721D" w:rsidR="00B32ADE" w:rsidRDefault="00B32ADE">
          <w:pPr>
            <w:pStyle w:val="Header"/>
            <w:jc w:val="right"/>
            <w:rPr>
              <w:caps/>
              <w:color w:val="000000" w:themeColor="text1"/>
            </w:rPr>
          </w:pPr>
        </w:p>
      </w:tc>
      <w:tc>
        <w:tcPr>
          <w:tcW w:w="250" w:type="pct"/>
          <w:shd w:val="clear" w:color="auto" w:fill="1F4E79" w:themeFill="accent1" w:themeFillShade="80"/>
          <w:vAlign w:val="center"/>
        </w:tcPr>
        <w:p w14:paraId="043A538B" w14:textId="3E188F30" w:rsidR="00B32ADE" w:rsidRDefault="00B32ADE">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B32ADE" w:rsidRDefault="00B32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9B28B" w14:textId="77777777" w:rsidR="0028640D" w:rsidRDefault="0028640D" w:rsidP="00182CD5">
      <w:pPr>
        <w:spacing w:after="0" w:line="240" w:lineRule="auto"/>
      </w:pPr>
      <w:r>
        <w:separator/>
      </w:r>
    </w:p>
  </w:footnote>
  <w:footnote w:type="continuationSeparator" w:id="0">
    <w:p w14:paraId="707C1797" w14:textId="77777777" w:rsidR="0028640D" w:rsidRDefault="0028640D"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4"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B5BAC"/>
    <w:rsid w:val="000C209E"/>
    <w:rsid w:val="000C2378"/>
    <w:rsid w:val="000E5CB1"/>
    <w:rsid w:val="000F337E"/>
    <w:rsid w:val="000F59F3"/>
    <w:rsid w:val="000F6789"/>
    <w:rsid w:val="00102325"/>
    <w:rsid w:val="00103102"/>
    <w:rsid w:val="00104A35"/>
    <w:rsid w:val="00113091"/>
    <w:rsid w:val="00131EB9"/>
    <w:rsid w:val="00132E5C"/>
    <w:rsid w:val="00136BBA"/>
    <w:rsid w:val="00136D15"/>
    <w:rsid w:val="00147AA6"/>
    <w:rsid w:val="0017590D"/>
    <w:rsid w:val="00182CD5"/>
    <w:rsid w:val="001851ED"/>
    <w:rsid w:val="001B0D82"/>
    <w:rsid w:val="001F69CA"/>
    <w:rsid w:val="002046A8"/>
    <w:rsid w:val="002158D7"/>
    <w:rsid w:val="002175EC"/>
    <w:rsid w:val="00242864"/>
    <w:rsid w:val="00254AF5"/>
    <w:rsid w:val="0025696F"/>
    <w:rsid w:val="00257125"/>
    <w:rsid w:val="0026469A"/>
    <w:rsid w:val="0026596D"/>
    <w:rsid w:val="0028640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F3874"/>
    <w:rsid w:val="003F390C"/>
    <w:rsid w:val="00400B36"/>
    <w:rsid w:val="0042761B"/>
    <w:rsid w:val="00431AE2"/>
    <w:rsid w:val="00450C35"/>
    <w:rsid w:val="004731BD"/>
    <w:rsid w:val="00477CDC"/>
    <w:rsid w:val="00480172"/>
    <w:rsid w:val="00490E1D"/>
    <w:rsid w:val="00495717"/>
    <w:rsid w:val="00497459"/>
    <w:rsid w:val="004B1E33"/>
    <w:rsid w:val="004C146F"/>
    <w:rsid w:val="004C4498"/>
    <w:rsid w:val="004D7AB8"/>
    <w:rsid w:val="004E1DBB"/>
    <w:rsid w:val="0050069D"/>
    <w:rsid w:val="00505DBC"/>
    <w:rsid w:val="00510DAC"/>
    <w:rsid w:val="0052434D"/>
    <w:rsid w:val="005378D4"/>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6039B1"/>
    <w:rsid w:val="0061230D"/>
    <w:rsid w:val="00624977"/>
    <w:rsid w:val="00634C14"/>
    <w:rsid w:val="00675932"/>
    <w:rsid w:val="006B4295"/>
    <w:rsid w:val="006C0D3D"/>
    <w:rsid w:val="006C1B32"/>
    <w:rsid w:val="006C376A"/>
    <w:rsid w:val="006D6527"/>
    <w:rsid w:val="006D7341"/>
    <w:rsid w:val="006E246E"/>
    <w:rsid w:val="006E56F7"/>
    <w:rsid w:val="00701C51"/>
    <w:rsid w:val="007123C4"/>
    <w:rsid w:val="007155AD"/>
    <w:rsid w:val="00724DFE"/>
    <w:rsid w:val="0074174B"/>
    <w:rsid w:val="007A608D"/>
    <w:rsid w:val="007B0361"/>
    <w:rsid w:val="007E4816"/>
    <w:rsid w:val="007F3DF4"/>
    <w:rsid w:val="007F5F79"/>
    <w:rsid w:val="0080382D"/>
    <w:rsid w:val="00825D32"/>
    <w:rsid w:val="00826867"/>
    <w:rsid w:val="008536D3"/>
    <w:rsid w:val="00857B78"/>
    <w:rsid w:val="00860F60"/>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B1004C"/>
    <w:rsid w:val="00B12B7C"/>
    <w:rsid w:val="00B13475"/>
    <w:rsid w:val="00B13658"/>
    <w:rsid w:val="00B146EF"/>
    <w:rsid w:val="00B216B8"/>
    <w:rsid w:val="00B32ADE"/>
    <w:rsid w:val="00B34EE1"/>
    <w:rsid w:val="00B41E17"/>
    <w:rsid w:val="00B468D5"/>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724C7"/>
    <w:rsid w:val="00C91565"/>
    <w:rsid w:val="00C94401"/>
    <w:rsid w:val="00CC44BE"/>
    <w:rsid w:val="00CD231A"/>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939C3"/>
    <w:rsid w:val="00DC1BE5"/>
    <w:rsid w:val="00DC7A77"/>
    <w:rsid w:val="00DD2D06"/>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cs.microsoft.com/en-us/dotnet/api/microsoft.aspnetcore.identity.usermanager-1?view=aspnetcore-3.1" TargetMode="External"/><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docs.microsoft.com/en-us/dotnet/api/microsoft.aspnetcore.identity.rolemanager-1?view=aspnetcore-3.1" TargetMode="External"/><Relationship Id="rId112" Type="http://schemas.openxmlformats.org/officeDocument/2006/relationships/image" Target="media/image95.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6.png"/><Relationship Id="rId5" Type="http://schemas.openxmlformats.org/officeDocument/2006/relationships/webSettings" Target="webSettings.xml"/><Relationship Id="rId90" Type="http://schemas.openxmlformats.org/officeDocument/2006/relationships/hyperlink" Target="https://www.yogihosting.com/aspnet-core-identity-roles/" TargetMode="External"/><Relationship Id="rId95" Type="http://schemas.openxmlformats.org/officeDocument/2006/relationships/hyperlink" Target="https://console.developers.google.com/apis/dashboard?project=loginemail-293507" TargetMode="External"/><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6.png"/><Relationship Id="rId118" Type="http://schemas.openxmlformats.org/officeDocument/2006/relationships/footer" Target="footer1.xml"/><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7.png"/><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3.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nuget.org/packages/MailKi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hyperlink" Target="https://www.nuget.org/packages/Microsoft.AspNetCore.Authentication.Core/" TargetMode="External"/><Relationship Id="rId115" Type="http://schemas.openxmlformats.org/officeDocument/2006/relationships/image" Target="media/image9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www.hostinger.vn/huong-dan/lam-the-nao-de-su-dung-google-smtp-server-mien-phi/" TargetMode="External"/><Relationship Id="rId98" Type="http://schemas.openxmlformats.org/officeDocument/2006/relationships/image" Target="media/image8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docs.microsoft.com/en-us/dotnet/api/microsoft.aspnetcore.identity.signinmanager-1?view=aspnetcore-3.1" TargetMode="Externa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4.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62</Pages>
  <Words>3412</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266</cp:revision>
  <dcterms:created xsi:type="dcterms:W3CDTF">2020-10-20T00:43:00Z</dcterms:created>
  <dcterms:modified xsi:type="dcterms:W3CDTF">2020-11-03T18:11:00Z</dcterms:modified>
</cp:coreProperties>
</file>